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f166d7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166d71-cba9-11eb-a91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wQ3DQAyyuoD335INXMBVP/1Uwo+couiSB8Jgc1fzs1CP+ldVjenmBvvxqt/177+aHj/Qs7sQr7pLBFHtjws8sirBHeGp1KF6J/xGtGhGoy/0k6XfdeCvFqmxYvJzD6X6lcwQcmmf4gE0Qn6UHMGBv/aBL8JRwpQfOWFHDnYn1o9Ing71s2Y8rpe1qkzRJNdUPyhk0N7J6dhfpRbTSoFVF/2ieIGIUURZHc8vmX3o0et83uwubAznrvN+MeBmDPI8gETzCAuZk5fmFe2wISS3pqT1uv/gqOLH5Pk8azA8I7kfauJxyljDg3wWbG8v1sX58bk9+CCZi/PN3aJmzufX57lPDo8cLvCU+XBw5fotP1uyV7AD/aSctTvQb+8H8LEp9eag/557330DW9pm5kkMQ2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utage BN20 7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f166d71-cba9-11eb-a91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f166d71-cba9-11eb-a91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f166d71-cba9-11eb-a91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f166d71</dc:title>
  <dc:creator/>
  <cp:keywords/>
  <dcterms:created xsi:type="dcterms:W3CDTF">2026-05-07T14:56:44Z</dcterms:created>
  <dcterms:modified xsi:type="dcterms:W3CDTF">2026-05-07T14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